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1474819" w14:textId="654FCC51"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14:paraId="7A7DF2AA" w14:textId="32383476"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14670195" w14:textId="5FBD338F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4180094" w14:textId="23EDF4A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77DADE64" w14:textId="543DCEFF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14:paraId="22929E1D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5862C72" w14:textId="67B473C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14:paraId="2763D4B4" w14:textId="72BF0EE4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BE3B5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58716B02"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52114BB2" w14:textId="5D8F13A5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7C91D157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07D30A1D" w14:textId="7E31016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6379D87" w14:textId="6957FBFD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5EA3173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1BE6449" w14:textId="4A4B347E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701A0D0C" w14:textId="6E24F129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2737EF8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3DAC271" w14:textId="7A87F1B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4A62346E" w14:textId="2F896D48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4822F76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D996AF9" w14:textId="0B12F84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21A98E7A" w14:textId="431E1E43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00CBA4C2" w14:textId="7777777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08839426">
    <w:abstractNumId w:val="9"/>
  </w:num>
  <w:num w:numId="2" w16cid:durableId="619458758">
    <w:abstractNumId w:val="13"/>
  </w:num>
  <w:num w:numId="3" w16cid:durableId="2089694656">
    <w:abstractNumId w:val="11"/>
  </w:num>
  <w:num w:numId="4" w16cid:durableId="1194421901">
    <w:abstractNumId w:val="3"/>
  </w:num>
  <w:num w:numId="5" w16cid:durableId="998730385">
    <w:abstractNumId w:val="6"/>
  </w:num>
  <w:num w:numId="6" w16cid:durableId="453913764">
    <w:abstractNumId w:val="1"/>
  </w:num>
  <w:num w:numId="7" w16cid:durableId="2087846092">
    <w:abstractNumId w:val="12"/>
  </w:num>
  <w:num w:numId="8" w16cid:durableId="1702440770">
    <w:abstractNumId w:val="0"/>
  </w:num>
  <w:num w:numId="9" w16cid:durableId="724715058">
    <w:abstractNumId w:val="7"/>
  </w:num>
  <w:num w:numId="10" w16cid:durableId="1542159886">
    <w:abstractNumId w:val="2"/>
  </w:num>
  <w:num w:numId="11" w16cid:durableId="1331759899">
    <w:abstractNumId w:val="4"/>
  </w:num>
  <w:num w:numId="12" w16cid:durableId="1532498114">
    <w:abstractNumId w:val="5"/>
  </w:num>
  <w:num w:numId="13" w16cid:durableId="1743525677">
    <w:abstractNumId w:val="8"/>
  </w:num>
  <w:num w:numId="14" w16cid:durableId="1606032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7</Words>
  <Characters>3861</Characters>
  <Application>Microsoft Office Word</Application>
  <DocSecurity>0</DocSecurity>
  <Lines>32</Lines>
  <Paragraphs>9</Paragraphs>
  <ScaleCrop>false</ScaleCrop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Aleksandar Puljević</cp:lastModifiedBy>
  <cp:revision>9</cp:revision>
  <cp:lastPrinted>2016-10-07T07:40:00Z</cp:lastPrinted>
  <dcterms:created xsi:type="dcterms:W3CDTF">2023-05-26T11:41:00Z</dcterms:created>
  <dcterms:modified xsi:type="dcterms:W3CDTF">2023-08-1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